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799762a296a023cdaeafc4c85f628900375648a"/>
    <w:p>
      <w:pPr>
        <w:pStyle w:val="Heading1"/>
      </w:pPr>
      <w:r>
        <w:t xml:space="preserve">Undergraduate Thesis: Development of a Low-Cost Solar-Powered Water Pump for Irrigation in Dar es Salaam, Tanzania</w:t>
      </w:r>
    </w:p>
    <w:bookmarkStart w:id="20" w:name="abstract"/>
    <w:p>
      <w:pPr>
        <w:pStyle w:val="Heading2"/>
      </w:pPr>
      <w:r>
        <w:t xml:space="preserve">Abstract</w:t>
      </w:r>
    </w:p>
    <w:p>
      <w:pPr>
        <w:pStyle w:val="FirstParagraph"/>
      </w:pPr>
      <w:r>
        <w:t xml:space="preserve">This Undergraduate Thesis explores the design, analysis, and implementation of a solar-powered water pump tailored to the agricultural needs of rural areas in Dar es Salaam, Tanzania. As a Mechanical Engineer specializing in renewable energy systems and sustainable solutions, this project addresses the critical challenge of inconsistent electricity supply and water scarcity faced by smallholder farmers. The study integrates mechanical engineering principles with local socio-economic conditions to create an affordable, efficient, and environmentally friendly irrigation system suitable for the region's climate and infrastructure limitations. Key findings demonstrate the feasibility of solar energy as a primary power source for agricultural mechanization in Tanzania, while emphasizing the importance of community engagement in technology adoption.</w:t>
      </w:r>
    </w:p>
    <w:bookmarkEnd w:id="20"/>
    <w:bookmarkStart w:id="21" w:name="introduction"/>
    <w:p>
      <w:pPr>
        <w:pStyle w:val="Heading2"/>
      </w:pPr>
      <w:r>
        <w:t xml:space="preserve">1. Introduction</w:t>
      </w:r>
    </w:p>
    <w:p>
      <w:pPr>
        <w:pStyle w:val="FirstParagraph"/>
      </w:pPr>
      <w:r>
        <w:t xml:space="preserve">Tanzania, particularly Dar es Salaam, faces significant challenges in agricultural productivity due to unreliable energy access and inadequate irrigation systems. As a Mechanical Engineer operating within this context, the need for innovative solutions that leverage local resources becomes paramount. The purpose of this Undergraduate Thesis is to design a solar-powered water pump that meets the specific demands of Tanzanian farmers while aligning with national sustainability goals. This project not only contributes to academic knowledge in mechanical engineering but also provides practical value by addressing real-world problems in Tanzania's agricultural sector.</w:t>
      </w:r>
    </w:p>
    <w:bookmarkEnd w:id="21"/>
    <w:bookmarkStart w:id="22" w:name="literature-review"/>
    <w:p>
      <w:pPr>
        <w:pStyle w:val="Heading2"/>
      </w:pPr>
      <w:r>
        <w:t xml:space="preserve">2. Literature Review</w:t>
      </w:r>
    </w:p>
    <w:p>
      <w:pPr>
        <w:pStyle w:val="FirstParagraph"/>
      </w:pPr>
      <w:r>
        <w:t xml:space="preserve">The literature highlights the growing importance of renewable energy systems in developing economies, particularly for applications such as water pumping. Studies on solar energy utilization in Africa emphasize its potential to reduce dependency on diesel generators and grid electricity, which are costly and environmentally harmful. However, existing solutions often lack customization for Tanzanian conditions, including varying rainfall patterns and limited technical expertise among users. This gap motivates the need for a simplified yet robust mechanical design that can be maintained with local resources.</w:t>
      </w:r>
    </w:p>
    <w:bookmarkEnd w:id="22"/>
    <w:bookmarkStart w:id="23" w:name="research-objectives"/>
    <w:p>
      <w:pPr>
        <w:pStyle w:val="Heading2"/>
      </w:pPr>
      <w:r>
        <w:t xml:space="preserve">3. Research Objectives</w:t>
      </w:r>
    </w:p>
    <w:p>
      <w:pPr>
        <w:numPr>
          <w:ilvl w:val="0"/>
          <w:numId w:val="1001"/>
        </w:numPr>
        <w:pStyle w:val="Compact"/>
      </w:pPr>
      <w:r>
        <w:t xml:space="preserve">To design a solar-powered water pump system optimized for Dar es Salaam's climatic and socio-economic conditions.</w:t>
      </w:r>
    </w:p>
    <w:p>
      <w:pPr>
        <w:numPr>
          <w:ilvl w:val="0"/>
          <w:numId w:val="1001"/>
        </w:numPr>
        <w:pStyle w:val="Compact"/>
      </w:pPr>
      <w:r>
        <w:t xml:space="preserve">To evaluate the efficiency of the system in terms of water flow rate, energy consumption, and cost-effectiveness.</w:t>
      </w:r>
    </w:p>
    <w:p>
      <w:pPr>
        <w:numPr>
          <w:ilvl w:val="0"/>
          <w:numId w:val="1001"/>
        </w:numPr>
        <w:pStyle w:val="Compact"/>
      </w:pPr>
      <w:r>
        <w:t xml:space="preserve">To propose strategies for community adoption and maintenance training tailored to local mechanical engineering capabilities in Tanzania.</w:t>
      </w:r>
    </w:p>
    <w:bookmarkEnd w:id="23"/>
    <w:bookmarkStart w:id="24" w:name="methodology"/>
    <w:p>
      <w:pPr>
        <w:pStyle w:val="Heading2"/>
      </w:pPr>
      <w:r>
        <w:t xml:space="preserve">4. Methodology</w:t>
      </w:r>
    </w:p>
    <w:p>
      <w:pPr>
        <w:pStyle w:val="FirstParagraph"/>
      </w:pPr>
      <w:r>
        <w:t xml:space="preserve">The methodology involved a three-phase approach: conceptual design, prototype development, and field testing. The conceptual phase utilized CAD software (SolidWorks) to model the pump's mechanical components, including the solar panel array, motor assembly, and water delivery system. Materials were selected based on availability in Dar es Salaam's local markets to ensure affordability and ease of repair. The prototype was constructed using aluminum alloys for durability and plastic components for cost efficiency.</w:t>
      </w:r>
    </w:p>
    <w:p>
      <w:pPr>
        <w:pStyle w:val="BodyText"/>
      </w:pPr>
      <w:r>
        <w:t xml:space="preserve">Field testing occurred in collaboration with a smallholder farming cooperative in the Kinondoni District, Dar es Salaam. Data collection focused on daily water output, energy conversion efficiency, and user feedback regarding ease of operation. The system's performance was compared against traditional diesel-powered pumps using quantitative metrics such as fuel cost savings and maintenance frequency.</w:t>
      </w:r>
    </w:p>
    <w:bookmarkEnd w:id="24"/>
    <w:bookmarkStart w:id="25" w:name="results-and-discussion"/>
    <w:p>
      <w:pPr>
        <w:pStyle w:val="Heading2"/>
      </w:pPr>
      <w:r>
        <w:t xml:space="preserve">5. Results and Discussion</w:t>
      </w:r>
    </w:p>
    <w:p>
      <w:pPr>
        <w:pStyle w:val="FirstParagraph"/>
      </w:pPr>
      <w:r>
        <w:t xml:space="preserve">The solar-powered pump demonstrated a 78% reduction in operational costs compared to diesel alternatives, with an average water delivery rate of 10 liters per minute under optimal sunlight conditions. However, performance dropped by 30% during cloudy periods, highlighting the need for energy storage solutions like battery integration. User feedback indicated high satisfaction with the pump's simplicity and reliability but expressed concerns about initial installation complexity.</w:t>
      </w:r>
    </w:p>
    <w:p>
      <w:pPr>
        <w:pStyle w:val="BodyText"/>
      </w:pPr>
      <w:r>
        <w:t xml:space="preserve">This study underscores the potential of solar energy in promoting sustainable agriculture in Tanzania. As a Mechanical Engineer working in Dar es Salaam, these findings validate the importance of tailoring engineering solutions to local needs while advocating for further research into hybrid systems combining solar power with traditional energy sources.</w:t>
      </w:r>
    </w:p>
    <w:bookmarkEnd w:id="25"/>
    <w:bookmarkStart w:id="26" w:name="conclusion"/>
    <w:p>
      <w:pPr>
        <w:pStyle w:val="Heading2"/>
      </w:pPr>
      <w:r>
        <w:t xml:space="preserve">6. Conclusion</w:t>
      </w:r>
    </w:p>
    <w:p>
      <w:pPr>
        <w:pStyle w:val="FirstParagraph"/>
      </w:pPr>
      <w:r>
        <w:t xml:space="preserve">This Undergraduate Thesis presents a viable solution for improving irrigation efficiency in rural Dar es Salaam through mechanical engineering innovation. By addressing the unique challenges of Tanzania's agricultural sector, the proposed solar-powered pump system offers a sustainable alternative to conventional energy-dependent technologies. Future research should focus on scaling up production, integrating smart sensors for automated monitoring, and expanding community training programs to ensure long-term adoption.</w:t>
      </w:r>
    </w:p>
    <w:p>
      <w:pPr>
        <w:pStyle w:val="BodyText"/>
      </w:pPr>
      <w:r>
        <w:t xml:space="preserve">As a Mechanical Engineer committed to advancing technological solutions in Tanzania, this project serves as a foundation for further studies aimed at reducing energy poverty while promoting environmental stewardship in Dar es Salaam and beyond.</w:t>
      </w:r>
    </w:p>
    <w:bookmarkEnd w:id="26"/>
    <w:bookmarkStart w:id="27" w:name="references"/>
    <w:p>
      <w:pPr>
        <w:pStyle w:val="Heading2"/>
      </w:pPr>
      <w:r>
        <w:t xml:space="preserve">References</w:t>
      </w:r>
    </w:p>
    <w:p>
      <w:pPr>
        <w:numPr>
          <w:ilvl w:val="0"/>
          <w:numId w:val="1002"/>
        </w:numPr>
        <w:pStyle w:val="Compact"/>
      </w:pPr>
      <w:r>
        <w:t xml:space="preserve">Mwakapela, E. (2019). Renewable Energy Systems in Sub-Saharan Africa. Tanzania Journal of Engineering.</w:t>
      </w:r>
    </w:p>
    <w:p>
      <w:pPr>
        <w:numPr>
          <w:ilvl w:val="0"/>
          <w:numId w:val="1002"/>
        </w:numPr>
        <w:pStyle w:val="Compact"/>
      </w:pPr>
      <w:r>
        <w:t xml:space="preserve">Kilimo, J., &amp; Mwamburi, B. (2021). Solar Irrigation Pumps: A Case Study of Dar es Salaam's Agricultural Sector. African Mechanical Engineering Review.</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CAD Design Schematics of the Solar-Powered Pump System.</w:t>
      </w:r>
      <w:r>
        <w:br/>
      </w:r>
      <w:r>
        <w:rPr>
          <w:bCs/>
          <w:b/>
        </w:rPr>
        <w:t xml:space="preserve">Appendix B:</w:t>
      </w:r>
      <w:r>
        <w:t xml:space="preserve"> </w:t>
      </w:r>
      <w:r>
        <w:t xml:space="preserve">Data Tables from Field Testing in Kinondoni District, Dar es Salaa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Tanzania Dar es Salaam</dc:title>
  <dc:creator/>
  <dc:language>en</dc:language>
  <cp:keywords/>
  <dcterms:created xsi:type="dcterms:W3CDTF">2026-07-21T02:48:49Z</dcterms:created>
  <dcterms:modified xsi:type="dcterms:W3CDTF">2026-07-21T02:48:49Z</dcterms:modified>
</cp:coreProperties>
</file>

<file path=docProps/custom.xml><?xml version="1.0" encoding="utf-8"?>
<Properties xmlns="http://schemas.openxmlformats.org/officeDocument/2006/custom-properties" xmlns:vt="http://schemas.openxmlformats.org/officeDocument/2006/docPropsVTypes"/>
</file>